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685754" w:rsidP="009344FF">
      <w:r w:rsidRPr="00685754">
        <w:rPr>
          <w:highlight w:val="green"/>
        </w:rPr>
        <w:t>Please publish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685754" w:rsidRPr="00685754" w:rsidRDefault="00685754" w:rsidP="00685754">
      <w:proofErr w:type="spellStart"/>
      <w:r w:rsidRPr="00685754">
        <w:t>Dr.</w:t>
      </w:r>
      <w:proofErr w:type="spellEnd"/>
      <w:r w:rsidRPr="00685754">
        <w:t xml:space="preserve"> Andrzej Kowalski</w:t>
      </w:r>
      <w:r w:rsidRPr="00685754">
        <w:t xml:space="preserve">, </w:t>
      </w:r>
      <w:r w:rsidRPr="00685754">
        <w:t>Jan Kochanowski University, Poland</w:t>
      </w:r>
    </w:p>
    <w:p w:rsidR="00685754" w:rsidRPr="009344FF" w:rsidRDefault="00685754" w:rsidP="00685754">
      <w:pPr>
        <w:rPr>
          <w:b/>
          <w:u w:val="single"/>
        </w:rPr>
      </w:pPr>
      <w:bookmarkStart w:id="0" w:name="_GoBack"/>
      <w:bookmarkEnd w:id="0"/>
    </w:p>
    <w:sectPr w:rsidR="00685754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c1NDUxM7IwNTE2tTRW0lEKTi0uzszPAykwrAUAd1zf+CwAAAA="/>
  </w:docVars>
  <w:rsids>
    <w:rsidRoot w:val="00A72896"/>
    <w:rsid w:val="002C0B2C"/>
    <w:rsid w:val="00685754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BD898"/>
  <w15:docId w15:val="{6822C3BC-0BC5-426A-9326-43BA1580F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06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PC New 16</cp:lastModifiedBy>
  <cp:revision>3</cp:revision>
  <dcterms:created xsi:type="dcterms:W3CDTF">2025-02-19T08:37:00Z</dcterms:created>
  <dcterms:modified xsi:type="dcterms:W3CDTF">2026-03-09T07:38:00Z</dcterms:modified>
</cp:coreProperties>
</file>